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A504F" w14:textId="4253D5C7" w:rsidR="00A869DF" w:rsidRDefault="00935D23">
      <w:pPr>
        <w:pStyle w:val="Body"/>
      </w:pPr>
      <w:r>
        <w:rPr>
          <w:lang w:val="en-US"/>
        </w:rPr>
        <w:tab/>
      </w:r>
      <w:r>
        <w:rPr>
          <w:lang w:val="en-US"/>
        </w:rPr>
        <w:tab/>
        <w:t>NEVER TOO OLD TO COMPETE IN THE OLYMPICS</w:t>
      </w:r>
      <w:r>
        <w:rPr>
          <w:lang w:val="en-US"/>
        </w:rPr>
        <w:tab/>
      </w:r>
      <w:r>
        <w:rPr>
          <w:lang w:val="en-US"/>
        </w:rPr>
        <w:tab/>
      </w:r>
      <w:r>
        <w:rPr>
          <w:lang w:val="en-US"/>
        </w:rPr>
        <w:tab/>
      </w:r>
    </w:p>
    <w:p w14:paraId="3497BA3F" w14:textId="77777777" w:rsidR="00A869DF" w:rsidRDefault="00935D23">
      <w:pPr>
        <w:pStyle w:val="Body"/>
      </w:pPr>
      <w:r>
        <w:rPr>
          <w:lang w:val="en-US"/>
        </w:rPr>
        <w:tab/>
      </w:r>
      <w:r>
        <w:rPr>
          <w:lang w:val="en-US"/>
        </w:rPr>
        <w:tab/>
      </w:r>
      <w:r>
        <w:rPr>
          <w:lang w:val="en-US"/>
        </w:rPr>
        <w:tab/>
      </w:r>
      <w:r>
        <w:rPr>
          <w:lang w:val="en-US"/>
        </w:rPr>
        <w:tab/>
      </w:r>
      <w:r>
        <w:rPr>
          <w:lang w:val="en-US"/>
        </w:rPr>
        <w:tab/>
        <w:t>by Dar Lamb</w:t>
      </w:r>
    </w:p>
    <w:p w14:paraId="3BD0CAAB" w14:textId="77777777" w:rsidR="00A869DF" w:rsidRDefault="00A869DF">
      <w:pPr>
        <w:pStyle w:val="Body"/>
      </w:pPr>
    </w:p>
    <w:p w14:paraId="4EEA9C02" w14:textId="77777777" w:rsidR="00F25FC5" w:rsidRDefault="00935D23" w:rsidP="0070131A">
      <w:pPr>
        <w:pStyle w:val="Body"/>
        <w:ind w:firstLine="720"/>
        <w:rPr>
          <w:lang w:val="en-US"/>
        </w:rPr>
      </w:pPr>
      <w:r>
        <w:rPr>
          <w:lang w:val="en-US"/>
        </w:rPr>
        <w:t xml:space="preserve">“Oh my God, what have I done?”  “Why did I think I could do that?”  </w:t>
      </w:r>
    </w:p>
    <w:p w14:paraId="53FBDC69" w14:textId="4BA95C30" w:rsidR="00A869DF" w:rsidRDefault="00F25FC5" w:rsidP="00F25FC5">
      <w:pPr>
        <w:pStyle w:val="Body"/>
      </w:pPr>
      <w:r>
        <w:rPr>
          <w:lang w:val="en-US"/>
        </w:rPr>
        <w:t xml:space="preserve">“What now?” I cried to myself.  </w:t>
      </w:r>
    </w:p>
    <w:p w14:paraId="38295A5E" w14:textId="0FA690E1" w:rsidR="00A869DF" w:rsidRDefault="00935D23" w:rsidP="00F25FC5">
      <w:pPr>
        <w:pStyle w:val="Body"/>
        <w:ind w:firstLine="720"/>
      </w:pPr>
      <w:r>
        <w:rPr>
          <w:lang w:val="en-US"/>
        </w:rPr>
        <w:t xml:space="preserve">I’m on my knees, </w:t>
      </w:r>
      <w:r w:rsidR="0070131A">
        <w:rPr>
          <w:lang w:val="en-US"/>
        </w:rPr>
        <w:t xml:space="preserve">down </w:t>
      </w:r>
      <w:r>
        <w:rPr>
          <w:lang w:val="en-US"/>
        </w:rPr>
        <w:t xml:space="preserve">on the floor next to my cabinet that holds my computer, the television, the printer, shelves and drawers holding supplies and files, and a pull-out shelf which is my “go to work” space where I do my writing.  </w:t>
      </w:r>
    </w:p>
    <w:p w14:paraId="3ED0B85B" w14:textId="4013655D" w:rsidR="00A869DF" w:rsidRDefault="00935D23" w:rsidP="00F25FC5">
      <w:pPr>
        <w:pStyle w:val="Body"/>
        <w:ind w:firstLine="720"/>
      </w:pPr>
      <w:r>
        <w:rPr>
          <w:lang w:val="en-US"/>
        </w:rPr>
        <w:t>A couple of days ago I noticed that two pieces of printing paper had slipped down behind the printer which is on the bottom shelf near the floor. Things like this annoy me and my desire for neatness. I had intended to ask the young housekeeper to reach in and get them out for me, but I wasn’t home when she came on Thursday afternoon, so it didn’t get done.</w:t>
      </w:r>
      <w:r w:rsidR="0070131A">
        <w:rPr>
          <w:lang w:val="en-US"/>
        </w:rPr>
        <w:t xml:space="preserve"> </w:t>
      </w:r>
      <w:r>
        <w:rPr>
          <w:lang w:val="en-US"/>
        </w:rPr>
        <w:t xml:space="preserve">As I sat in my recliner around 11:00 pm, the loose papers kept calling out to me, and I heard the </w:t>
      </w:r>
      <w:proofErr w:type="gramStart"/>
      <w:r>
        <w:rPr>
          <w:lang w:val="en-US"/>
        </w:rPr>
        <w:t>challenge,  “</w:t>
      </w:r>
      <w:proofErr w:type="gramEnd"/>
      <w:r>
        <w:rPr>
          <w:lang w:val="en-US"/>
        </w:rPr>
        <w:t>Just do it yourself.”</w:t>
      </w:r>
      <w:r w:rsidR="0070131A">
        <w:t xml:space="preserve"> </w:t>
      </w:r>
      <w:r>
        <w:rPr>
          <w:lang w:val="en-US"/>
        </w:rPr>
        <w:t xml:space="preserve">My internal coach spoke convincingly, “You can do it, just get down on your knees, reach in, get the papers out, stand back up” “Easy </w:t>
      </w:r>
      <w:proofErr w:type="spellStart"/>
      <w:r>
        <w:rPr>
          <w:lang w:val="en-US"/>
        </w:rPr>
        <w:t>peasy</w:t>
      </w:r>
      <w:proofErr w:type="spellEnd"/>
      <w:r>
        <w:rPr>
          <w:lang w:val="en-US"/>
        </w:rPr>
        <w:t xml:space="preserve">.” </w:t>
      </w:r>
    </w:p>
    <w:p w14:paraId="683D4F33" w14:textId="77777777" w:rsidR="00A869DF" w:rsidRDefault="00A869DF">
      <w:pPr>
        <w:pStyle w:val="Body"/>
      </w:pPr>
    </w:p>
    <w:p w14:paraId="1314570F" w14:textId="77777777" w:rsidR="00A869DF" w:rsidRDefault="00A869DF">
      <w:pPr>
        <w:pStyle w:val="Body"/>
      </w:pPr>
    </w:p>
    <w:p w14:paraId="0E5C93C6" w14:textId="253D0F15" w:rsidR="00A869DF" w:rsidRDefault="00A869DF">
      <w:pPr>
        <w:pStyle w:val="Body"/>
      </w:pPr>
    </w:p>
    <w:p w14:paraId="109DC4AF" w14:textId="6FAD2197" w:rsidR="00A869DF" w:rsidRDefault="00935D23">
      <w:pPr>
        <w:pStyle w:val="Body"/>
      </w:pPr>
      <w:r>
        <w:rPr>
          <w:lang w:val="en-US"/>
        </w:rPr>
        <w:lastRenderedPageBreak/>
        <w:t xml:space="preserve"> </w:t>
      </w:r>
      <w:r w:rsidR="0070131A">
        <w:rPr>
          <w:lang w:val="en-US"/>
        </w:rPr>
        <w:tab/>
      </w:r>
      <w:r>
        <w:rPr>
          <w:lang w:val="en-US"/>
        </w:rPr>
        <w:t xml:space="preserve">I have been watching the Summer Olympics for the past week and </w:t>
      </w:r>
      <w:r w:rsidR="0070131A">
        <w:rPr>
          <w:lang w:val="en-US"/>
        </w:rPr>
        <w:t>marveling</w:t>
      </w:r>
      <w:r>
        <w:rPr>
          <w:lang w:val="en-US"/>
        </w:rPr>
        <w:t xml:space="preserve"> at the athletic skills, the strong abilities and the resiliency of the athletes.  I remembered my own history of competing in decathlons when I was a </w:t>
      </w:r>
      <w:proofErr w:type="gramStart"/>
      <w:r>
        <w:rPr>
          <w:lang w:val="en-US"/>
        </w:rPr>
        <w:t>young  school</w:t>
      </w:r>
      <w:proofErr w:type="gramEnd"/>
      <w:r>
        <w:rPr>
          <w:lang w:val="en-US"/>
        </w:rPr>
        <w:t xml:space="preserve"> champion winning trophies of my own. My </w:t>
      </w:r>
      <w:r w:rsidR="0070131A">
        <w:rPr>
          <w:lang w:val="en-US"/>
        </w:rPr>
        <w:t>specialties</w:t>
      </w:r>
      <w:r>
        <w:rPr>
          <w:lang w:val="en-US"/>
        </w:rPr>
        <w:t xml:space="preserve"> were high jump and sprint racing, and for some reason that ancient part of me told me I could do it and kicked in.</w:t>
      </w:r>
    </w:p>
    <w:p w14:paraId="0474990C" w14:textId="13CDA1BF" w:rsidR="00A869DF" w:rsidRDefault="0070131A" w:rsidP="0070131A">
      <w:pPr>
        <w:pStyle w:val="Body"/>
        <w:ind w:firstLine="720"/>
      </w:pPr>
      <w:r>
        <w:rPr>
          <w:lang w:val="en-US"/>
        </w:rPr>
        <w:t xml:space="preserve">However, the moment my knees touched the floor I knew I had made a mistake. I would have to get up immediately. I tried, but the strength I thought I possessed had been kicked off the team. I was stuck. Now what? Easy </w:t>
      </w:r>
      <w:proofErr w:type="spellStart"/>
      <w:r>
        <w:rPr>
          <w:lang w:val="en-US"/>
        </w:rPr>
        <w:t>peasy</w:t>
      </w:r>
      <w:proofErr w:type="spellEnd"/>
      <w:r>
        <w:rPr>
          <w:lang w:val="en-US"/>
        </w:rPr>
        <w:t>, be damned!</w:t>
      </w:r>
    </w:p>
    <w:p w14:paraId="5483C81E" w14:textId="58329004" w:rsidR="00A869DF" w:rsidRDefault="00935D23" w:rsidP="0070131A">
      <w:pPr>
        <w:pStyle w:val="Body"/>
        <w:ind w:firstLine="720"/>
      </w:pPr>
      <w:r>
        <w:rPr>
          <w:lang w:val="en-US"/>
        </w:rPr>
        <w:t xml:space="preserve">I have been progressing well in the healing department following two hip replacements and believed I could do it, but I failed. My team-mate knees let me down and now the rest of the team said, “No.” I was surprised at the sharp penetrating pain of kneeling there and felt a great disappointment in myself. I </w:t>
      </w:r>
      <w:proofErr w:type="gramStart"/>
      <w:r>
        <w:rPr>
          <w:lang w:val="en-US"/>
        </w:rPr>
        <w:t>knew  I</w:t>
      </w:r>
      <w:proofErr w:type="gramEnd"/>
      <w:r>
        <w:rPr>
          <w:lang w:val="en-US"/>
        </w:rPr>
        <w:t xml:space="preserve"> had to get back up and carry </w:t>
      </w:r>
      <w:proofErr w:type="gramStart"/>
      <w:r>
        <w:rPr>
          <w:lang w:val="en-US"/>
        </w:rPr>
        <w:t>the</w:t>
      </w:r>
      <w:proofErr w:type="gramEnd"/>
      <w:r>
        <w:rPr>
          <w:lang w:val="en-US"/>
        </w:rPr>
        <w:t xml:space="preserve"> body off the playing field, however following a few attempts to get up from where I was, I conceded this plan was not working, and Plan B would have to go into effect.</w:t>
      </w:r>
    </w:p>
    <w:p w14:paraId="619AA4D9" w14:textId="73E470D6" w:rsidR="00A869DF" w:rsidRDefault="00A869DF">
      <w:pPr>
        <w:pStyle w:val="Body"/>
      </w:pPr>
    </w:p>
    <w:p w14:paraId="04B302B6" w14:textId="32785FA9" w:rsidR="00A869DF" w:rsidRDefault="00A869DF">
      <w:pPr>
        <w:pStyle w:val="Body"/>
      </w:pPr>
    </w:p>
    <w:p w14:paraId="627BA67B" w14:textId="48323DA7" w:rsidR="00A869DF" w:rsidRDefault="0070131A">
      <w:pPr>
        <w:pStyle w:val="Body"/>
      </w:pPr>
      <w:r>
        <w:rPr>
          <w:lang w:val="en-US"/>
        </w:rPr>
        <w:lastRenderedPageBreak/>
        <w:t>Grimacing and gritting my teeth, I shuffled about four or five knee steps over to my recliner. I wondered whether I could use the raising or lowering of the recliner to get me back on my feet to finish the game. I did not want to have to call the managers of our building to come and help me up and see what a loser I was.</w:t>
      </w:r>
    </w:p>
    <w:p w14:paraId="10D1645B" w14:textId="66327E64" w:rsidR="00A869DF" w:rsidRDefault="00935D23" w:rsidP="0070131A">
      <w:pPr>
        <w:pStyle w:val="Body"/>
        <w:ind w:firstLine="720"/>
      </w:pPr>
      <w:r>
        <w:rPr>
          <w:lang w:val="en-US"/>
        </w:rPr>
        <w:t>I tried different positions to accomplish my goal but n</w:t>
      </w:r>
      <w:r w:rsidR="0070131A">
        <w:rPr>
          <w:lang w:val="en-US"/>
        </w:rPr>
        <w:t>othing</w:t>
      </w:r>
      <w:r>
        <w:rPr>
          <w:lang w:val="en-US"/>
        </w:rPr>
        <w:t xml:space="preserve"> seemed </w:t>
      </w:r>
      <w:proofErr w:type="gramStart"/>
      <w:r>
        <w:rPr>
          <w:lang w:val="en-US"/>
        </w:rPr>
        <w:t>to  work</w:t>
      </w:r>
      <w:proofErr w:type="gramEnd"/>
      <w:r>
        <w:rPr>
          <w:lang w:val="en-US"/>
        </w:rPr>
        <w:t xml:space="preserve">. It was by using the brute strength of my arms pulling on the metal parts of the chair and one foot pushing from the floor and my grim determination to succeed that finally got me up. </w:t>
      </w:r>
    </w:p>
    <w:p w14:paraId="43A0DC38" w14:textId="1604E10D" w:rsidR="00A869DF" w:rsidRDefault="00935D23" w:rsidP="0070131A">
      <w:pPr>
        <w:pStyle w:val="Body"/>
        <w:ind w:firstLine="720"/>
      </w:pPr>
      <w:r>
        <w:rPr>
          <w:lang w:val="en-US"/>
        </w:rPr>
        <w:t>It was then that the team spoke again. All the muscles surrounding my knees, my shoulders, my arms, my neck and a spot in my mid back announced the fact that they had</w:t>
      </w:r>
      <w:r w:rsidR="0070131A">
        <w:rPr>
          <w:lang w:val="en-US"/>
        </w:rPr>
        <w:t xml:space="preserve"> not</w:t>
      </w:r>
      <w:r>
        <w:rPr>
          <w:lang w:val="en-US"/>
        </w:rPr>
        <w:t xml:space="preserve"> played for </w:t>
      </w:r>
      <w:r w:rsidR="00CF506C">
        <w:rPr>
          <w:lang w:val="en-US"/>
        </w:rPr>
        <w:t>some time</w:t>
      </w:r>
      <w:r>
        <w:rPr>
          <w:lang w:val="en-US"/>
        </w:rPr>
        <w:t xml:space="preserve">, if ever. “Where was the training for this? </w:t>
      </w:r>
      <w:r w:rsidR="0070131A">
        <w:rPr>
          <w:lang w:val="en-US"/>
        </w:rPr>
        <w:t>“</w:t>
      </w:r>
      <w:proofErr w:type="gramStart"/>
      <w:r w:rsidR="0070131A">
        <w:rPr>
          <w:lang w:val="en-US"/>
        </w:rPr>
        <w:t>they</w:t>
      </w:r>
      <w:proofErr w:type="gramEnd"/>
      <w:r>
        <w:rPr>
          <w:lang w:val="en-US"/>
        </w:rPr>
        <w:t xml:space="preserve"> yelled at me. I called in the therapy department, and applied muscle relaxant to participants who requested it and </w:t>
      </w:r>
      <w:r w:rsidR="0070131A">
        <w:rPr>
          <w:lang w:val="en-US"/>
        </w:rPr>
        <w:t xml:space="preserve">to </w:t>
      </w:r>
      <w:r>
        <w:rPr>
          <w:lang w:val="en-US"/>
        </w:rPr>
        <w:t xml:space="preserve">whom I could reach.  Gentle stretching and massaging </w:t>
      </w:r>
      <w:r w:rsidR="00334A1C">
        <w:rPr>
          <w:lang w:val="en-US"/>
        </w:rPr>
        <w:t>were</w:t>
      </w:r>
      <w:r>
        <w:rPr>
          <w:lang w:val="en-US"/>
        </w:rPr>
        <w:t xml:space="preserve"> applied to injured players.</w:t>
      </w:r>
    </w:p>
    <w:p w14:paraId="6DB5E065" w14:textId="0CB0B4E5" w:rsidR="00A869DF" w:rsidRDefault="00935D23" w:rsidP="00334A1C">
      <w:pPr>
        <w:pStyle w:val="Body"/>
        <w:ind w:firstLine="720"/>
      </w:pPr>
      <w:r>
        <w:rPr>
          <w:lang w:val="en-US"/>
        </w:rPr>
        <w:t xml:space="preserve">Sitting back in my chair, and hitting the replay button, I gratefully breathed sighs of relief for many reasons. Firstly, I had accomplished and succeeded in something that was difficult, and painful. I was also proud that I didn’t have to call in emergency experts </w:t>
      </w:r>
      <w:r w:rsidR="00334A1C">
        <w:rPr>
          <w:lang w:val="en-US"/>
        </w:rPr>
        <w:t>and be</w:t>
      </w:r>
      <w:r>
        <w:rPr>
          <w:lang w:val="en-US"/>
        </w:rPr>
        <w:t xml:space="preserve"> carried off the field. Upon retracing my steps, I realized that I had just completed a personal best score in a new activity. While the </w:t>
      </w:r>
      <w:r>
        <w:rPr>
          <w:lang w:val="en-US"/>
        </w:rPr>
        <w:lastRenderedPageBreak/>
        <w:t xml:space="preserve">objective of the game had changed in midstream, I congratulated myself on winning a challenge, and I gave myself a gold medal.  </w:t>
      </w:r>
    </w:p>
    <w:p w14:paraId="756E7EB2" w14:textId="3499E184" w:rsidR="00A869DF" w:rsidRDefault="00935D23" w:rsidP="00334A1C">
      <w:pPr>
        <w:pStyle w:val="Body"/>
        <w:ind w:firstLine="720"/>
      </w:pPr>
      <w:r>
        <w:rPr>
          <w:lang w:val="en-US"/>
        </w:rPr>
        <w:t>After the ‘getting up off my knees’ challenge of 2021 I am announcing my retirement from this sport. I leave</w:t>
      </w:r>
      <w:r w:rsidR="00CF506C">
        <w:rPr>
          <w:lang w:val="en-US"/>
        </w:rPr>
        <w:t>,</w:t>
      </w:r>
      <w:r>
        <w:rPr>
          <w:lang w:val="en-US"/>
        </w:rPr>
        <w:t xml:space="preserve"> knowing my time of getting up by myself is over. It’s good to leave a sport on a winning streak. </w:t>
      </w:r>
    </w:p>
    <w:p w14:paraId="52A1242C" w14:textId="77777777" w:rsidR="00CF506C" w:rsidRDefault="00935D23" w:rsidP="00CF506C">
      <w:pPr>
        <w:pStyle w:val="Body"/>
        <w:ind w:firstLine="720"/>
        <w:rPr>
          <w:lang w:val="en-US"/>
        </w:rPr>
      </w:pPr>
      <w:r>
        <w:rPr>
          <w:lang w:val="en-US"/>
        </w:rPr>
        <w:t xml:space="preserve">To follow me for </w:t>
      </w:r>
      <w:r w:rsidR="00CF506C">
        <w:rPr>
          <w:lang w:val="en-US"/>
        </w:rPr>
        <w:t>any</w:t>
      </w:r>
      <w:r>
        <w:rPr>
          <w:lang w:val="en-US"/>
        </w:rPr>
        <w:t xml:space="preserve"> future sporting events, click #some games not worth playing, #many games are stupid and not for aged participants, #practise before trying, and #never give up.</w:t>
      </w:r>
    </w:p>
    <w:p w14:paraId="7340BE86" w14:textId="77777777" w:rsidR="00CF506C" w:rsidRDefault="00CF506C" w:rsidP="00CF506C">
      <w:pPr>
        <w:pStyle w:val="Body"/>
        <w:rPr>
          <w:lang w:val="en-US"/>
        </w:rPr>
      </w:pPr>
    </w:p>
    <w:p w14:paraId="7E897720" w14:textId="1603D1B9" w:rsidR="00334A1C" w:rsidRDefault="00935D23" w:rsidP="00CF506C">
      <w:pPr>
        <w:pStyle w:val="Body"/>
        <w:rPr>
          <w:lang w:val="en-US"/>
        </w:rPr>
      </w:pPr>
      <w:r>
        <w:rPr>
          <w:lang w:val="en-US"/>
        </w:rPr>
        <w:t>P</w:t>
      </w:r>
      <w:r w:rsidR="00F25FC5">
        <w:rPr>
          <w:lang w:val="en-US"/>
        </w:rPr>
        <w:t>S.&gt;</w:t>
      </w:r>
      <w:r>
        <w:rPr>
          <w:lang w:val="en-US"/>
        </w:rPr>
        <w:t>Two days later I remembered I had a device for getting things that are just out of reach. A kind resident had gi</w:t>
      </w:r>
      <w:r w:rsidR="00334A1C">
        <w:rPr>
          <w:lang w:val="en-US"/>
        </w:rPr>
        <w:t>fted</w:t>
      </w:r>
      <w:r>
        <w:rPr>
          <w:lang w:val="en-US"/>
        </w:rPr>
        <w:t xml:space="preserve"> me one when I moved in. I had used it many times before my hip replacements but when I recovered, I </w:t>
      </w:r>
      <w:r w:rsidR="00334A1C">
        <w:rPr>
          <w:lang w:val="en-US"/>
        </w:rPr>
        <w:t>saw</w:t>
      </w:r>
      <w:r>
        <w:rPr>
          <w:lang w:val="en-US"/>
        </w:rPr>
        <w:t xml:space="preserve"> no further need of this </w:t>
      </w:r>
      <w:r w:rsidR="00334A1C">
        <w:rPr>
          <w:lang w:val="en-US"/>
        </w:rPr>
        <w:t>Reacher</w:t>
      </w:r>
      <w:r>
        <w:rPr>
          <w:lang w:val="en-US"/>
        </w:rPr>
        <w:t xml:space="preserve"> </w:t>
      </w:r>
      <w:r w:rsidR="00334A1C">
        <w:rPr>
          <w:lang w:val="en-US"/>
        </w:rPr>
        <w:t xml:space="preserve">so </w:t>
      </w:r>
      <w:r>
        <w:rPr>
          <w:lang w:val="en-US"/>
        </w:rPr>
        <w:t>stored it in the closet and forgot about it. It’s not only joints and muscles that don’t function as well as they had when younger</w:t>
      </w:r>
      <w:r w:rsidR="00334A1C">
        <w:rPr>
          <w:lang w:val="en-US"/>
        </w:rPr>
        <w:t>, as</w:t>
      </w:r>
      <w:r>
        <w:rPr>
          <w:lang w:val="en-US"/>
        </w:rPr>
        <w:t xml:space="preserve"> the memory part of the brain</w:t>
      </w:r>
      <w:r w:rsidR="00334A1C">
        <w:rPr>
          <w:lang w:val="en-US"/>
        </w:rPr>
        <w:t xml:space="preserve"> </w:t>
      </w:r>
      <w:r>
        <w:rPr>
          <w:lang w:val="en-US"/>
        </w:rPr>
        <w:t xml:space="preserve">doesn’t </w:t>
      </w:r>
      <w:r w:rsidR="00334A1C">
        <w:rPr>
          <w:lang w:val="en-US"/>
        </w:rPr>
        <w:t xml:space="preserve">always quickly </w:t>
      </w:r>
      <w:r>
        <w:rPr>
          <w:lang w:val="en-US"/>
        </w:rPr>
        <w:t>recall what it knows either.</w:t>
      </w:r>
    </w:p>
    <w:p w14:paraId="4D6DF23C" w14:textId="7A1CBA33" w:rsidR="00A869DF" w:rsidRDefault="00935D23" w:rsidP="00334A1C">
      <w:pPr>
        <w:pStyle w:val="Body"/>
        <w:ind w:firstLine="720"/>
      </w:pPr>
      <w:r>
        <w:rPr>
          <w:lang w:val="en-US"/>
        </w:rPr>
        <w:t xml:space="preserve">I </w:t>
      </w:r>
      <w:r w:rsidR="00CF506C">
        <w:rPr>
          <w:lang w:val="en-US"/>
        </w:rPr>
        <w:t xml:space="preserve">now </w:t>
      </w:r>
      <w:r>
        <w:rPr>
          <w:lang w:val="en-US"/>
        </w:rPr>
        <w:t xml:space="preserve">grabbed that </w:t>
      </w:r>
      <w:r w:rsidR="00334A1C">
        <w:rPr>
          <w:lang w:val="en-US"/>
        </w:rPr>
        <w:t>Reacher</w:t>
      </w:r>
      <w:r>
        <w:rPr>
          <w:lang w:val="en-US"/>
        </w:rPr>
        <w:t>, leaned down, pulled those loose papers out from behind</w:t>
      </w:r>
      <w:r w:rsidR="00334A1C">
        <w:t xml:space="preserve"> </w:t>
      </w:r>
      <w:r>
        <w:rPr>
          <w:lang w:val="en-US"/>
        </w:rPr>
        <w:t xml:space="preserve">my </w:t>
      </w:r>
      <w:r w:rsidR="00334A1C">
        <w:rPr>
          <w:lang w:val="en-US"/>
        </w:rPr>
        <w:t xml:space="preserve">printer in one second. It was easy </w:t>
      </w:r>
      <w:proofErr w:type="spellStart"/>
      <w:r w:rsidR="00334A1C">
        <w:rPr>
          <w:lang w:val="en-US"/>
        </w:rPr>
        <w:t>peasy</w:t>
      </w:r>
      <w:proofErr w:type="spellEnd"/>
      <w:r w:rsidR="00334A1C">
        <w:rPr>
          <w:lang w:val="en-US"/>
        </w:rPr>
        <w:t xml:space="preserve"> after all.</w:t>
      </w:r>
      <w:r w:rsidR="00F25FC5">
        <w:rPr>
          <w:lang w:val="en-US"/>
        </w:rPr>
        <w:t xml:space="preserve"> I had won the race.</w:t>
      </w:r>
      <w:r w:rsidR="00CF506C">
        <w:rPr>
          <w:lang w:val="en-US"/>
        </w:rPr>
        <w:t xml:space="preserve"> Cheering loudly I returned to</w:t>
      </w:r>
      <w:r w:rsidR="00F25FC5">
        <w:rPr>
          <w:lang w:val="en-US"/>
        </w:rPr>
        <w:t xml:space="preserve"> my recliner </w:t>
      </w:r>
      <w:r>
        <w:rPr>
          <w:lang w:val="en-US"/>
        </w:rPr>
        <w:t xml:space="preserve">with a smile on my face, a cup of tea in my hands, and a most grateful heart. </w:t>
      </w:r>
    </w:p>
    <w:p w14:paraId="356B76D8" w14:textId="291660BF" w:rsidR="00A869DF" w:rsidRDefault="00F25FC5">
      <w:pPr>
        <w:pStyle w:val="Body"/>
      </w:pPr>
      <w:r>
        <w:lastRenderedPageBreak/>
        <w:t>PPS&gt;</w:t>
      </w:r>
      <w:r>
        <w:rPr>
          <w:lang w:val="en-US"/>
        </w:rPr>
        <w:t xml:space="preserve">My grandmother used to get down on her knees to pray and now I pray that I never have to ever get down on my knees ever again. </w:t>
      </w:r>
    </w:p>
    <w:sectPr w:rsidR="00A869DF" w:rsidSect="00CF506C">
      <w:headerReference w:type="default" r:id="rId6"/>
      <w:footerReference w:type="even" r:id="rId7"/>
      <w:footerReference w:type="default" r:id="rId8"/>
      <w:pgSz w:w="12240" w:h="15840"/>
      <w:pgMar w:top="1440" w:right="1440" w:bottom="1440" w:left="1440" w:header="720" w:footer="86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82A6B" w14:textId="77777777" w:rsidR="00610FEF" w:rsidRDefault="00610FEF">
      <w:r>
        <w:separator/>
      </w:r>
    </w:p>
  </w:endnote>
  <w:endnote w:type="continuationSeparator" w:id="0">
    <w:p w14:paraId="22EF0880" w14:textId="77777777" w:rsidR="00610FEF" w:rsidRDefault="00610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12092832"/>
      <w:docPartObj>
        <w:docPartGallery w:val="Page Numbers (Bottom of Page)"/>
        <w:docPartUnique/>
      </w:docPartObj>
    </w:sdtPr>
    <w:sdtEndPr>
      <w:rPr>
        <w:rStyle w:val="PageNumber"/>
      </w:rPr>
    </w:sdtEndPr>
    <w:sdtContent>
      <w:p w14:paraId="6F9EA904" w14:textId="5046EECF" w:rsidR="00CF506C" w:rsidRDefault="00CF506C" w:rsidP="005D0CE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121AE6" w14:textId="77777777" w:rsidR="00CF506C" w:rsidRDefault="00CF50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13000916"/>
      <w:docPartObj>
        <w:docPartGallery w:val="Page Numbers (Bottom of Page)"/>
        <w:docPartUnique/>
      </w:docPartObj>
    </w:sdtPr>
    <w:sdtEndPr>
      <w:rPr>
        <w:rStyle w:val="PageNumber"/>
      </w:rPr>
    </w:sdtEndPr>
    <w:sdtContent>
      <w:p w14:paraId="129A1EC2" w14:textId="791C856C" w:rsidR="00CF506C" w:rsidRDefault="00CF506C" w:rsidP="005D0CE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5A6DA9C" w14:textId="77777777" w:rsidR="00A869DF" w:rsidRDefault="00A869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A0A74" w14:textId="77777777" w:rsidR="00610FEF" w:rsidRDefault="00610FEF">
      <w:r>
        <w:separator/>
      </w:r>
    </w:p>
  </w:footnote>
  <w:footnote w:type="continuationSeparator" w:id="0">
    <w:p w14:paraId="3D8194C1" w14:textId="77777777" w:rsidR="00610FEF" w:rsidRDefault="00610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96933" w14:textId="77777777" w:rsidR="00A869DF" w:rsidRDefault="00A869D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zMjcwNDCzMLY0MLVU0lEKTi0uzszPAykwrAUAOH00viwAAAA="/>
  </w:docVars>
  <w:rsids>
    <w:rsidRoot w:val="00A869DF"/>
    <w:rsid w:val="001256CA"/>
    <w:rsid w:val="00334A1C"/>
    <w:rsid w:val="00610FEF"/>
    <w:rsid w:val="0070131A"/>
    <w:rsid w:val="00935D23"/>
    <w:rsid w:val="00A61007"/>
    <w:rsid w:val="00A869DF"/>
    <w:rsid w:val="00CF506C"/>
    <w:rsid w:val="00F25FC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5EF0F1"/>
  <w15:docId w15:val="{F9D6C0F7-DB9B-4B4E-B38D-4803E5C3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CA"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line="480" w:lineRule="auto"/>
    </w:pPr>
    <w:rPr>
      <w:rFonts w:cs="Arial Unicode MS"/>
      <w:color w:val="000000"/>
      <w:sz w:val="28"/>
      <w:szCs w:val="28"/>
      <w14:textOutline w14:w="0" w14:cap="flat" w14:cmpd="sng" w14:algn="ctr">
        <w14:noFill/>
        <w14:prstDash w14:val="solid"/>
        <w14:bevel/>
      </w14:textOutline>
    </w:rPr>
  </w:style>
  <w:style w:type="paragraph" w:styleId="Footer">
    <w:name w:val="footer"/>
    <w:basedOn w:val="Normal"/>
    <w:link w:val="FooterChar"/>
    <w:uiPriority w:val="99"/>
    <w:unhideWhenUsed/>
    <w:rsid w:val="00CF506C"/>
    <w:pPr>
      <w:tabs>
        <w:tab w:val="center" w:pos="4680"/>
        <w:tab w:val="right" w:pos="9360"/>
      </w:tabs>
    </w:pPr>
  </w:style>
  <w:style w:type="character" w:customStyle="1" w:styleId="FooterChar">
    <w:name w:val="Footer Char"/>
    <w:basedOn w:val="DefaultParagraphFont"/>
    <w:link w:val="Footer"/>
    <w:uiPriority w:val="99"/>
    <w:rsid w:val="00CF506C"/>
    <w:rPr>
      <w:sz w:val="24"/>
      <w:szCs w:val="24"/>
      <w:lang w:val="en-US"/>
    </w:rPr>
  </w:style>
  <w:style w:type="character" w:styleId="PageNumber">
    <w:name w:val="page number"/>
    <w:basedOn w:val="DefaultParagraphFont"/>
    <w:uiPriority w:val="99"/>
    <w:semiHidden/>
    <w:unhideWhenUsed/>
    <w:rsid w:val="00CF5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200000"/>
          </a:lnSpc>
          <a:spcBef>
            <a:spcPts val="0"/>
          </a:spcBef>
          <a:spcAft>
            <a:spcPts val="0"/>
          </a:spcAft>
          <a:buClrTx/>
          <a:buSzTx/>
          <a:buFontTx/>
          <a:buNone/>
          <a:tabLst/>
          <a:defRPr kumimoji="0" sz="14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50</Words>
  <Characters>40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Charpentier</dc:creator>
  <cp:lastModifiedBy>Patricia Charpentier</cp:lastModifiedBy>
  <cp:revision>2</cp:revision>
  <dcterms:created xsi:type="dcterms:W3CDTF">2025-02-10T02:12:00Z</dcterms:created>
  <dcterms:modified xsi:type="dcterms:W3CDTF">2025-02-1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53a08c11be3ddf3400677727896b375ce94e1994cc249108bc60ac8d3295a9</vt:lpwstr>
  </property>
</Properties>
</file>